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DLTV</w:t>
      </w:r>
      <w:r>
        <w:t xml:space="preserve"> </w:t>
      </w:r>
      <w:r>
        <w:t xml:space="preserve">2/2564</w:t>
      </w:r>
      <w:r>
        <w:t xml:space="preserve"> </w:t>
      </w:r>
      <w:r>
        <w:t xml:space="preserve">ป.</w:t>
      </w:r>
      <w:r>
        <w:t xml:space="preserve"> </w:t>
      </w:r>
      <w:r>
        <w:t xml:space="preserve">5</w:t>
      </w:r>
      <w:r>
        <w:t xml:space="preserve"> </w:t>
      </w:r>
      <w:r>
        <w:t xml:space="preserve">ศิลปะ</w:t>
      </w:r>
      <w:r>
        <w:t xml:space="preserve"> </w:t>
      </w:r>
      <w:r>
        <w:t xml:space="preserve">หน่วยที่</w:t>
      </w:r>
      <w:r>
        <w:t xml:space="preserve"> </w:t>
      </w:r>
      <w:r>
        <w:t xml:space="preserve">10_๑</w:t>
      </w:r>
      <w:r>
        <w:t xml:space="preserve"> </w:t>
      </w:r>
      <w:r>
        <w:t xml:space="preserve">นาฏยศัพท์</w:t>
      </w:r>
      <w:r>
        <w:t xml:space="preserve"> </w:t>
      </w:r>
      <w:r>
        <w:t xml:space="preserve">(1)</w:t>
      </w:r>
      <w:r>
        <w:t xml:space="preserve"> </w:t>
      </w:r>
      <w:r>
        <w:t xml:space="preserve">1</w:t>
      </w:r>
      <w:r>
        <w:t xml:space="preserve"> </w:t>
      </w:r>
      <w:r>
        <w:t xml:space="preserve">ก.พ.</w:t>
      </w:r>
      <w:r>
        <w:t xml:space="preserve"> </w:t>
      </w:r>
      <w:r>
        <w:t xml:space="preserve">2564</w:t>
      </w:r>
    </w:p>
    <w:p>
      <w:pPr>
        <w:pStyle w:val="Date"/>
      </w:pPr>
      <w:r>
        <w:t xml:space="preserve">วันจันทร์ที่</w:t>
      </w:r>
      <w:r>
        <w:t xml:space="preserve"> </w:t>
      </w:r>
      <w:r>
        <w:t xml:space="preserve">9</w:t>
      </w:r>
      <w:r>
        <w:t xml:space="preserve"> </w:t>
      </w:r>
      <w:r>
        <w:t xml:space="preserve">มกราคม</w:t>
      </w:r>
      <w:r>
        <w:t xml:space="preserve"> </w:t>
      </w:r>
      <w:r>
        <w:t xml:space="preserve">2566</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ครับสวัสดีคุณครูปลายทางที่อยู่ปลายทางและนักเรียนที่อู่ปลายทางที่น่ารักทุกคนนะคะสำหรับวันนี้ในวิชาศิลปะสาระดนตรีนาฏศิลป์ชั้นประถมศึกษาปีที่ 5 คบกับคุณครูปิยะณัฐหนูรัตน์ หรือครูเพชรครับ และ คุณครูจันทิมาอนุกูลหรือว่าครูแตกค่ะ และสำหรับวันนี้ครับคู่แรกครับเด็กๆนักเรียนปลายทางเรานะครับว่าจะได้เรียนรู้ในเรื่องของนาฏยศัพท์นั่นเองนะครับแต่ก่อนที่เราจะเข้าสู่เนื้อหาเราไปดูจุดประสงค์การเรียนรู้กันครับ สำหรับจุดประสงค์การเรียนรู้นะครับนักเรียนครับวันนี้คุณครูนำมาฝากนักเรียนอยู่ 3 ข้อด้วยกันครับ เรามาดูข้อที่ 1 เลยครับสำหรับ ประสงค์ข้อที่ 1 ครับนักเรียนสามารถอธิบายความหมาย ประเภทของนาฏยศัพท์ได้ ค่ะข้อ 2 นะคะนักเรียนฝึกปฏิบัตินาฏยศัพท์ค่ะ และข้อสุดท้ายครับนักเรียนครับ นักเรียนตระหนักและเห็นคุณค่าทางนาฏศิลป์นั้นเองครับนักเรียนครับ เป็นอย่างไรครับ 3 ข้อนี้ไม่ยากสำหรับนักเรียนเลยใช่ไหมครับ เอาล่ะครับนักเรียนครับ แล้ววันนี้ครับก่อนที่เราจะเข้าสู่เนื้อหาในเรื่องของนาฏยศัพท์ วันนี้คุณครูมีกิจกรรมนะครับมาให้นักเรียนได้ทบทวนความรู้เดิม ที่เคยได้เรียนไปนะครับนักเรียนครับ อย่างเช่น มีวงนะครับ BG นะครับ วงมีกี่ระดับ มีกี่แบบ อย่างนี้นะครับ เราจะได้ทบทวนกันครับและเดี๋ยวเรามาดูรูปภาพครับ วันนี้ครับ คุณครูนำรูปภาพมา 9 รูปภาพด้วยกัน เรามาดูรูปภาพที่ 1 นักเรียนสังเกตนะครับอยู่ที่หน้าจอ รูปภาพที่ 1 เป็นลักษณะของการอะไรครับนักเรียนครับ ฉันจีบนั่นเอง ต่อไปภาคที่ 2 ก็คือการ เช่นเดียวกันนะครับ ภาพที่ 3 จีบครับนักเรียนจำชื่อได้หรือเปล่านะครับว่าลักษณะแบบนี้อีกเรียกว่าอะไร มาดูตัวเลือกกันครับนักเรียนครับ ตัวเลือกที่ 1 นะครับก็คือจีบเราแก้วครับ รอบไหนครับคือจีบรอบแก้ว เรื่องที่ 2 16 ข้างครับ ยกเลิกที่ 3 ครับนักเรียนครับ จีบหงายนั่นเองนะครับ เพื่อนครับวันนี้คุณครูจะให้นักเรียนปลายทางของคุณครูครับ ความสำคัญนะครับให้คล้อง ข้อความกับภาพให้ถูกต้องนั่นเอง เอาล่ะครับนักเรียน นักเรียนคิดว่าภาพที่ 1 ครับ เราจะต้องอยู่ลูกศร ไปที่คำไหนครับ โทษนะครับ ภาพไหนครับนักเรียนครับ เฉลยนะครับ มันก็คือ จีบหงายนั่นเองครับคุณแจ๊ค เอาล่ะครับนักเรียนส่วนมาก คุณครูอยากมีข้อต่อไปนะครับเดี๋ยวเรามาดูข้อต่อไปเลยครับ ภาพที่ 2 นักเรียนสังเกตภาพครับ นักเรียนคิดว่ามันจะต้องตรงกันสำคัญกัน ตัวเลือกไหน ระหว่าง ล่อแก้วครับ จีบปรกข้างนั่นเองครับ ภาพไหนครับ ตรงกับข้อความไหน ได้ไหมครับนักเรียนครับ คุณครูเฉลยเลยนะครับ เฉลยข้อที่ 2 ครับครูแต๊ก ยังค่ะ ใช่แล้วครับ ค่าเงินเองครับนักเรียนครับ เราไม่ต้องหาเลยใช่ไหมครับ งั้นก็คือจีบล่อแก้วค่ะ นกแก้วนั่นเอง นี่ก็คือการทบทวนเรื่องของจิต ครับเดี๋ยวเรามาดูสไลด์ต่อไปกันเลย ครูนำภาพมาให้นักเรียนดูอีกครับเด็กๆลองดูนะคะ น้ำตกอะไรนะคะเป็นภาพอะไรบ้างนะคะ ลักษณะของการจีบอีกเช่นเดิมนะคะ ภาพนะคะ สภาพครับ เดี๋ยวเรามาดูข้อความกันตัวเลือกข้อความนะครับมากันเลยครับ จะมี 10 ค่ำค่ะ ต่อไปนะครับ มีจีบปรกหน้าค่ะ ต่อไปครับข้อสุดท้าย จีบส่งหลังค่ะ รับเอาล่ะครับนักเรียนครับให้นักเรียนหาความสัมพันธ์นะครับให้สอดคล้องกันนะครับ นักเรียนคิดว่าข้อไหนถูกสำหรับภาพที่ 1 ภาพที่ 1 ระหว่างจิ๋มคว่ำครับ ขออภัยครับ ปรกหน้าครับ จีบส่งหลังครับนักเรียนครับ เด็กๆลองสังเกตุดูนะคะ เราจะต้องยกลูกศรไปที่คำไหนเอ่ย เสียงดังมากเลย เรามาเฉลยกันเลยครับ ภาพแรกนะครับก็คือจีบคว่ำค่ะ คว่ำกันเองครับนักเรียน มาดูภาคที่ 2 เมื่อคืนจีบส่งหลังค่ะ อันนี้นักเรียนอาจจะสังเกตได้เลยใช่ไหมครับ เอาว่ามี ฤทธิ์ยาอาการอยู่ข้างหลังคือจริงของหลังนั่นเอง ภาพสุดท้ายเราต้องหาใหม่ครับ มันก็คือจิตตกหน้านั่นแหละขาเราไม่ต้องคิดเลยนะเพียงครับ เดี๋ยวเรามีอีก 3 ภาคสุดท้ายครับ ถามภาพถ่ายเรามาดูกันเลยครับ จะเป็นเรื่องของ วงนั่นเอง วงทางนาฏศิลป์ เดี๋ยวเรามาดูข้อความกัน เลือกที่ 1 ตรงกลางค่ะ เรื่องที่ 2 ครับ วงล่างค่ะ เรื่องที่ 3 ครับ วงกลค่ะ ใช่แล้วครับนักเรียนยังจำกันได้อยู่หรือเปล่าคะ วันนี้คุณครูนำมาทบทวนให้นักเรียนเท่านั้นเองนะครับสำหรับวันนี้ครับ นักเรียนบอกว่าไม่ยากเลยครับกูแตกครับใช่แล้วค่ะเราสังเกตุได้เลยค่ะ ใช่แล้วครับดูภาพปุ๊บมาปั๊บเลย เดี๋ยวเราจะมาเฉลยกันนะครับไปทีละ 1 ภาพ ที่ 1 มาดูกันเลยครับ ภาพที่ 1 ออกคือวนค่ะ นักเรียนจะสังเกตเลยครับวนก็จะอยู่ที่ระดับอีสานหรือหางคิ้วนั่นเองถ้าเป็นผู้ชายก็จะอยู่ที่นี่ศีรษะ ผู้หญิงก็จะอยู่ที่หางคิ้วใช่ไหมครับ ถึงจะเรียกว่าวงบน ตอบมาครับ วงไหนวงกลางเอ่ย นักเรียนลองสังเกตสิครับ เรามี 2 ภาพใช่ไหมคะ ได้ครับพี่แจ๊คได้มากๆเลยนะครับ ภาพที่ 2 นะคะก็คือวงกลางค่ะ ใช่แล้วครับ ส่วนภาพสุดท้ายครับ ง่ายๆเลยก็คือวงล่างค่ะ วงล่างนั่นเอง เอาล่ะครับนักเรียนและนี่ก็คือเป็นการทบทวนนาฏยศัพท์ ในเรื่องของการจีบและการตั้งวงทางนาฏศิลป์นั่นเองครับ คุณครูก็ได้มาเอามาทบทวนให้กับนักเรียนอีกครั้งหนึ่งนะครับ เอาล่ะครับ เดี๋ยววันนี้เราทบทวนแค่รูปภาพเดี๋ยวเราจะชวนแบบปฏิบัติดีไหมครับ ดีเลยค่ะเด็กๆจะได้ฝึกด้วยดีเลยครับเอาล่ะครับนักเรียนครับเดี๋ยวเราจะมาทบทวนนาฏยศัพท์โดยการปฏิบัติกันครับ เราไปเริ่มกันเลยครับ รับนักเรียนครับก่อนอื่นเลยนะครับ เราให้นักเรียนของเราลุกขึ้นยืนนะครับ เพื่อทบทวนในการปฏิบัติตนเองนะครับ ลุกขึ้นยืนและหาพื้นที่ว่างในการทำกิจกรรมคัดนักเรียนครับ ครับเรียบร้อยไหมครับพี่ครับเดี๋ยวเราจะมาทบทวนตั้งแต่การจี่ที่ต่อกล้องและการตั้งวงที่ถูกต้องนั่นเองครับ คิดว่าเด็กๆนักเรียนปลายทางของพร้อมหน้าพร้อมแล้วครับ ทบทวนกันเลย สำหรับท่าแรกก็คืออันจิ นักเรียนเดียวจำได้อยู่หรือเปล่าคะป้าจิตที่ถูกต้องนั้นทำอย่างไร เอาล่ะครับให้นักเรียนสังเกตที่มือคุณครูนะคะ นักเรียนจะปฏิบัติไปด้วยก็ยิ่งดีเลยใช่ไหมคะ ของเรานะครับคุณครูได้ย้ำไปหลายๆครั้งแล้ว ว่าเราจะต้องนำปลายนิ้วโป้งนะครับ ดาวน์โหลดที่ข้อแรกของนิ้วชี้นั่นเองนะคะ และนิ้วทั้ง 3 นะครับ ลงเป็นใบพัด หิวจะต้องตึงและหักข้อมือข้างผ่าท้องแขน หรือนำตัวของเรานั่นเองนะครับ เด็กๆครับสังเกตนะครับ นี่คือการติดที่ถูกต้อง ไปรับนักเรียนครับ การรับนักเรียน การตั้งวงครับนักเรียนครับ เดี๋ยวทั้ง 4 เราจะเรียงชิดติดกัน ปลายนิ้วโป้งเล็กน้อย แล้วก็หักข้อมือด้วยนะครับนักเรียนสังเกตนะครับ นิ้วทั้งสี่เรียงชิดติดกันนะครับ หักข้อมือเก็บปลายนิ้วโป้งเล็กน้อยได้ไหมคะ นักเรียนบอกว่าง่ายมากๆครับเพราะว่านักเรียนได้ลองปฏิบัติมาหมดแล้วครับ ใช่แล้วค่ะ ครับเดี๋ยวเรามาทบทวนนะครับว่าจิตมีทั้งหมดกี่แบบอย่างที่เราได้ทบทวนไปเมื่อสักครู่นี้เลย สำหรับจิตที่ 1 นะครับก็คือการผิดพลาดนั่นเองจิ๋มค่ำนะครับให้นักเรียนปฏิบัติเลยนะครับ ครับ ปลายนิ้วก็จะชี้ลงพื้นใช่ไหมครับ ในลักษณะของการคว่ำนั่นเองนะครับ ไปครับก็คือ หงาย ก็คือนายจีบขึ้นนะครับไงดีขึ้นฝาครับ ได้ไหมครับ ไปครับนักเรียนครับ 15 ครับ เราก็จะยกงาอยู่ที่ระหว่างหน้าของเรานะคะ เนื้อเพลงปฏิบัติตามเลยนะครับ ออกไปครับ ปกข้าง ว่าจะอยู่ข้างศีรษะของเรานั่นเองนะครับ เอาไปครับจีบส่งหลังนะครับ ให้นักเรียนสังเกตนะครับ แขนตึงเลย นะครับนักเรียน ไปจีบสุดท้ายจีบพิเศษครับนักเรียนครับจีบล่อแก้วครับ ได้ไหมครับนักเรียนครับ ปรบมือให้กับนักเรียนปลายทางของเราทุกคนด้วยครับ เสียงปรบมือ มากๆเลยครับต่อไปก็คือวงนั่นเองนะครับสำหรับวงของเราก็เคยสอนไป 3 ระดับนะครับเดี๋ยวเรามาทบทวนตั้งแต่วงๆนะครับนักเรียนครับ คนนะครับนักเรียนจะต้องสังเกตว่าตัวพระกับตัวนางนะครับหรือผู้ชายและผู้หญิงนั้นจะไม่เท่ากันนะครับ ผู้ชายก็จะอยู่ที่แม่ศีรษะนะครับ ผู้หญิงจะอยู่ที่ตรงไหนครับครูแต๊ก อยู่ห่างคิ้วค่ะหรือว่าสายตาของเรานะนี่ก็คือวงกลมนะครับ ออกมาแล้วครับวงการครับ เราก็จะลดวงลงมานะครับ ปลายนิ้วอยู่ระดับหัวไหล่ ใช่แล้วค่ะ นะครับ ออกมาวงสุดท้ายครับที่เราเคยไปก็คือวงล่างใช่ไหมครับ ใช่แล้วค่ะเอาล่ะครับนักเรียนควรแล้วเป็นอย่างไรบ้างคะ ตบมือให้กับนักเรียนหน่อยครับ เสียงปรบมือ เยี่ยมเลยครับ และนี่คือการทบทวนเท่านั้นเดี๋ยววันนี้เราจะเข้าสู่เนื้อหาในรูปแบบอื่น ลักษณะอื่นๆนะครับ นักเรียนครับเดี๋ยวเราไปเรียนกันต่อเลยครับ เอาล่ะครับนักเรียนครับ เราจะต้องมาในเรียนรู้ในเรื่องของความหมายอีกครั้งหนึ่งใช่ไหมครับคุณแอ๊ดครับ ก่อนที่จะมาปฏิบัตินะครับเดี๋ยวเรามาดูความหมายของนาฏยศัพท์กันครับ นาฏยศัพท์นะครับอายถึงกับที่ใช้เกี่ยวกับลักษณะท่ารำ ที่ใช้ในการฝึกหัด เพื่อแสดงโขนละครนั่นเอง นะครับ คำที่ใช้ในการ นาฏศิลป์ไทยสามารถสื่อความหมายกันได้ทุกฝ่ายในการแสดงต่างๆนะครับ คำว่านาตยาครับก็จะหมายถึงเกี่ยวกับการฟ้อนรำเกี่ยวกับการจัดการละครครับ ส่วนคำว่าศาสตร์ ครับหมายถึงเสียงหรือคำ เมื่อนำสองคำมารวมกันนะครับ ก็จะทำให้เกิดความหมายขึ้นมานะครับนักเรียนครับ กำลังออกไปครับมีอะไรอีกครับครับ ขาดในส่วนของเรื่องของการแสดงนาฏศิลป์ไทยนะคะไม่ว่าจะเป็นการแสดงโขนนะคะละคร ทั้งๆที่เคลื่อนไหว ป้ายที่แสดงออกมาร้านนะคะ ล้วนๆมีความหมายเฉพาะค่ะ ผู้แสดงนะคะได้ศึกษาค่ะ เรื่องของนาฏยศัพท์นะคะย่อมส่งผลให้มีความเข้าใจในการแสดงนั้นมากยิ่งขึ้นค่ะ แล้วก็ผลงานทางการแสดงนะคะก็จะออกมาสมบูรณ์แบบนั้นเองค่ะ ออกที่นักเรียนฝึกหัดนาฏศิลป์นักเรียนก็จะต้องเรียนรู้มาศึกษาเกี่ยวกับนาฏยศัพท์ให้เข้าใจก่อน ครับเดี๋ยวเรามารู้จักประเภทของนาฏยศัพท์กันครับ สำหรับนาฏยศัพท์นะครับเราจะแบ่งออกเป็น 3 ประเภทนะครับคุณนะครับ มีอะไรบ้างครับ 1 เลยนะคะก็คือนางมาสับค่ะ 2 ค่ะ สุริยาศัพท์ค่ะ และ 3 ค่ะ นาฏยศัพท์เบ็ดเตล็ดค่ะ นาฏยศัพท์ของเรานะครับนักเรียนครับเราจะแบ่งออกเป็น 3 ประเภทใหญ่ๆนะครับ นั่นก็คือนำมาสับนะครับ นิยามศัพท์และนาฏยศัพท์เบ็ดเตล็ด เดี๋ยวเรามาดูประเภทที่ 1 กันก่อนเลยนะครับ นามศัพท์นั่นเอง นามศัพท์นะครับ ก็จะหมายถึง ศัพท์ที่เรียกชื่อท่ารำ นะครับ หรือถ้าที่บอกอาการกระทำของผู้นั้นครับ เล่นวงจีบสลัดมือใครมือใครมือถ่ายมือปัดมือกระทบกระจกร้าว ก้าวเท้ากระเช้าตบเท้ากระทุ้งเท้าจรดทางแล้ว นะครับ เท้าซอยทานแล้วขยันเท้า สายเท้าสะดุดเท้ารวมเท้าตีไหล่คอมไหล่ มีเยอะแยะมากมายเลยค่ะครูแป๊ะ ใช่แล้วค่ะอย่างเช่นที่นักเรียนได้ทบทวนไปเมื่อสักครู่ คือการจีบและการตั้งวงนั่นก็อยู่ใน หัวข้อของนำขับนั่นเอง ใช่แล้วครับ เอาล่ะครับนักเรียนครับเดี๋ยวเรามาดูตัวอย่างที่ 2 นะครับหัวข้อที่ 2 เลยกิริยาศัพท์นะครับยาสระผมนะคะก็จะหมายถึงนะคะศัพท์ที่ใช้เรียกการปฏิบัติ อาการกิริยาค่ะ เลิกนะคะเราจะแบ่งออกเป็นศัพท์เสริมค่ะ ซื่อสัตย์เสริมนะคะหมายถึง App ที่ใช้เรียกเพื่อปรับปรุงท่าทีให้ถูก สวยงามถูกต้องนะคะเช่น วง งง ส่งมือดึงมือ หักข้อหลบออกเปิดค้างกดค้างตรงตัว และอีกมากมายเลยนะคะกดไหล่ถึงเอวนะคะก็จะเป็นในส่วนของศัพท์เสริมนะคะ ต่อไปนะคะก็จะเป็นศัพท์เสื่อมผังสับส่วนนะคะก็จะหมายถึง ศัพท์ที่ใช้เรียกชื่อท่ารำค่ะหรือว่าช่วงที่ของผู้นำที่ไม่ถูกต้องตามมาตรฐานนั้นเองค่ะ ก็ให้ผู้รับนะคะรู้ตัวแล้วก็แก้ไขท่าทางของตนเองค่ะให้ถูกต้องนั่นเองค่ะ เป็นวงล้านนะคะวงคว่ำ วงเหยียดวงผักลด นะคะ ยี่ห้ออะไหล่ทรุดตัวขย่มตัวนะคะ เห็นไหมคะยำกินมากมายค่ะ รำจังหวะรำวงจังหวะแบบนี้ค่ะ ใช่แล้วครับและนี่ก็คือสับสนนั่นเองนะครับนักเรียนครับ ใช้เรียกในกิริยาของท่ารำที่ไม่ถูกต้องที่ยังไม่ได้มาตรฐานนั่นเอง แล้วเพื่อให้ผู้แสดงนะครับหรือผู้ซ้อมรำได้รู้และได้แก้ไขอย่างทันท่วงทีนั้นเองครับนักเรียนครับ เอาล่ะครับนี่ก็คือศัพท์ที่ใช้เรียกนั่นก็คือศัพท์เสื่อมครับ เอาล่ะครับเดี๋ยวเรามาดูประเภทสุดท้ายครับ นาฏยศัพท์เบ็ดเตล็ดครับนักเรียนครับ สำหรับนาฏยศัพท์เบ็ดเตล็ดนะครับ ก็จะหมายถึง ภาพต่างๆนะคะพูดแต่คำที่ใช้เรียกในภาษานาฏศิลป์ นอกเหนือไปจากนามศัพท์และกิริยาศัพท์นางเอก เดี๋ยวเรามาดูครับว่ามีคำอะไรบ้างเช่นจีบยาวครับจีบด้านรักก็เดินมา ยังทางวงคืนตัวอ่อนเหลี่ยม เหยียบร่าง ในโรงพระใหญ่พระน้อยนักกษัตริย์นางตลาด เรื่องต่างๆก็มีอีกมากมายเช่นเดียวกันครับ และนี่นะครับทั้งหมดนี่ก็คือนาฏยศัพท์เบ็ดเตล็ดครับรักเมียครับ เอาล่ะครับนักเรียนครับได้เรียนรู้เกี่ยวกับประเภทของนาฏยศัพท์แล้วครับครูแต๊ก วันนี้ครับคุณครูจะมางานให้นักเรียนได้เรียนรู้เกี่ยวกับนาฏยศัพท์ฝนมือ นาฏยศัพท์นี่ก็จะมีส่วนเท้าด้วยครับครูแต๊ก วันนี้ครับนักเรียนจะได้เรียนในส่วนของมือนั่นเอง มีอะไรบ้างที่นักเรียนจะได้ฝึกปฏิบัติในวันนี้มาลองดูกันเลยครับ พระพุทธ ว่าจะมีหยิบ ค่ะ 250 ค่ะ ถามค่ะม้วนมือค่ะ 4 ค่ะ มือค่ะ เอาล่ะครับวันนี้นักเรียนจะได้อย่างนี้ใช่ไหมครับ เดี๋ยวเราจะมาดูคำอธิบายของแต่ละอย่างกันว่าทำอย่างไรนะคะ เรามาอาทิตย์หนึ่งหรือครับหยิบนั่นเองครับนักเรียนครับ ก็จะ ต้องเริ่มจากการตั้งมือนะครับ งอแขนหรือจะดึงแขนก็ได้นะครับ รักนัดนะครับหักข้อมือลงนะครับ ทำเป็นมือจีบ ค่อยๆจิบขึ้น ชิบหายนั่นเอง รับนักเรียนครับนักเรียนลองสังเกตคุณครูนะครับ เราก็จะเริ่มจากการตั้งมือ ใช่ไหมครับ ให้นักเรียนสังเกตเราจะเริ่มจากการตั้งเบิก ตึงแขนก็ได้หรือจะงอแขนก็ได้นะครับ จากนั้นนะครับให้เราหักข้อมือลงครับนักเรียนครับ หักข้อมือลงนะครับ แล้วก็หงายข้อมือขึ้น นี่คือการหยิบ อีกครั้งนะคะ จีบคือการจากเรื่องจากการตั้งวง หลังจากนั้นค่อยๆจิบโรงพยาบาลนะครับหักข้อมือจีบลง เดี๋ยวค่อยเคลียร์ข้อมือครับถ่ายท้องแข็งขึ้นมาครับครูเล็กครับ นี่แหละครับคือการ นะครับเปรียบเสมือนการเก็บของตนเองครับคุณแจ๊ค เรียนครับ ไปคำที่ 2 เลยครับนั่นก็คือ จีบ ลักษณะของการสอบติดนะครับ กิริยามือจีบ อะไรอยู่ที่จีบคว่ำ ระดับไม่สูงเกินกลางอก แล้วหันจีบเข้าหาตัว พร้อมกับสอดมือจีบขึ้นตามระยะที่ต้องการ ครับ แล้วจึงปล่อยจีบแฟนมึงอ่ะหาย ปลายนิ้วหันออกด้านข้างนั่นเอง นักเรียนสังเกตคุณครูเส้นทางครับการสอนจีบนะครับ เขาบอกว่ากิริยาของมือที่คว่ำอยู่จีบคว่ำเห็นไหมครับ จีบคว่ำอยู่หลังจากนั้นนะครับ จีบเข้าหาลำตัวครับนักเรียนครับ แล้วค่อยๆถอดขึ้นไปครับ เดินมือสอดขึ้นไป ปล่อย 10 ลงเป็นแบบนี้นะครับ ไงนิ้วมือไปทางด้านข้างของลำตัวเห็นไหมครับ ทำอย่างนี้นี่เอง นี่คือการสอนจิตรกรรม เอาไปครับนักเรียนครับหน้าที่ 3 ที่เราจะต้องฝึกกันในวันนี้ก็คือ ม้วนมื้อนั่นเองสำหรับการม้วนมือจะต้องทำอย่างไรครับคุณแจ๊ค ถ้ากังวลมือนะคะก็คือกิริยาของมือขวาซึ่งนะคะเนื่องมาจากสิ่งไหนค่ะ จีบหงายแล้วก็ค่อยๆม้วนอีกไหนลงล่างด้วยการม้วนมือ รอกคอยสายติดราคาให้เป็นการตั้งวงไปนิ้วขึ้นนั่นเองค่ะ เอาล่ะครับเดี๋ยวเรามาดูตัวอย่างกันนะครับสำหรับการงดมื้อนะครับเขาบอกว่านิยามของการม้วนมือกันหน่อยนะครับนักเรียนปฏิบัติด้วยก็ยิ่งดีนะครับจีบหงาย จากนั้นนะครับให้เราค่อยๆม้วนจีบนะครับลงล่างเห็นไหมครับ ค่อยๆม้วนจีบลงล่างนะคะ YG เอาไงให้เป็นตั้งวงค่ะ ปลายนิ้วก็จะชี้ขึ้นด้านบนใช่ไหมคะ ยังครับ เราจะเริ่มที่จีบหงาย แล้วก็จีบลงนะครับจีบลงล่าง แล้วก็ค่อยๆ ลายมือค่ะ และนี่คือการม้วนจีบนั่นเองครับ ตอบมาครับถ้าสุดท้ายของเราในวันนี้ครับ ก็คือการปาดมือนั่นเอง การอ่านเบอร์นะครับนักเรียนต้องเริ่มจากการตั้งวง นะครับ แผ่นเติมนะครับแล้วค่อยๆกดหลังแขนนะครับ ลงข้างลำตัว นะครับ แล้วพลิกข้อมือขายทั้งแขนขึ้นปลายนิ้วชี้ลงด้านล่าง เอาหรอครับ เดี๋ยวเรามาดูกันเลยการตั้งวง เริ่มจาก การตั้งวงนะครับ หลังจากนั้นเราก็จะกดนะครับลังแขนลงข้างลำตัวนะครับ ค่อยๆลงมานะครับ ข้างลำตัว จากนั้นก็พลิกข้อมือนะครับและดึงท้องแขนขึ้นมาเอง เห็นไหมครับ เอาใหม่นะครับ ตั้งวง แล้วค่อยๆปล่อยลงมาครับลากลงมา เขาเรียกว่าปากมือครับ นกมาลากลงมาแล้วค่อยๆพริกนะครับ หงายท้องแข็ง ปลายนิ้วก็จะชี้ลงล่างเห็นไหมครับ เรียบร้อยครับสำหรับการปฏิบัติที่ท่านี้ นักเรียนจัดๆ ครับ ครับเดี๋ยวหลังจากนี้นะครับ คุณครูจะเข้าสู่การสาธิตนะครับ ให้นักเรียนได้ฝึกปฏิบัติ ตามกันเต็มรูปแบบเลยเอานะครับเดี๋ยวเราไปห้องเรียนตัดกันครับ ไปกันเลยครับ เอาล่ะครับนักเรียนครับเดี๋ยวเราจะมาเริ่มฝึกปฏิบัติกันครับ ก่อนอื่นครับนักเรียนครับ นักเรียนจะต้องยืนขึ้นและหากพื้นที่ว่างนะคะ การปฏิบัติกิจกรรมครับ เราจะมาเริ่มที่การหยิบครั้งแรก สำหรับการหยิบจีบอย่างที่คุณครูก็ทำเอาอยากให้นักเรียนดูแล้ววันนี้คุณครูให้นักเรียนปฏิบัติอย่างเต็มตัว เดี๋ยวเราจะมาเริ่มกันเลยครับ ทำได้อยู่หรือเปล่า จะต้องเริ่มจากอะไรก่อน สำหรับการจีบนะครับก็จะเริ่มจากการตั้งวงครับครูแต๊ก ให้นักเรียนปฏิบัติตามคุณครูเลยนะครับ สำหรับการติดอีกนะครับ ตั้งวงหลังจากนั้นนะครับ ค่อยหักข้อมือนะคะมาเป็น 4 ความดันเองครับ หลังจากนั้นนะครับคู่แต่ค่อยๆหงาย หยิบครับขึ้นมา เห็นไหมครับ ได้ไหมครับนักเรียนครับ จีบนะครับ เดี๋ยวคุณครูจะมามีจังหวะในการนับให้นักเรียนได้ปฏิบัติตามนั่นก็คือ กระจงกระทิงต้องกินนะครับ เริ่มนะครับ โต้งทิ้ง กระจงจะทิ้งจงทิ้ง แบบนี้นะครับนักเรียนครับเดี๋ยวเราจะมาปฏิบัติ พร้อมกับร้อง คำว่า ตรงสระยิงตรงจริงนะครับ เรามาเริ่มกันเลยนะครับ โจงกระเบน จงทิ้ง อีกครั้งนะครับ นักเรียนเห็นครูอีกมือหนึ่งไหมครับคุณครูจะตั้งแบบนี้ แล้วคุณครูค่อยหงาย ตั้งวงล่างนะครับ นักเรียนปฏิบัติได้ก็จะยิ่งดี 10 ครั้งนะครับ พร้อมกับการนับจังหวะ เริ่มนะครับ 1 2 และ 3 กระจงจะ เพลงวงทิ้ง เรียบร้อยครับสำหรับการหยิบครับ ต่อไปครับ อะไรครับนักเรียนจำได้หรือเปล่า อะไรนะครับ จีบนั่นเองครับ การสอนจีบคุณครูก็ได้สาธิตไปแล้วนะครับ ก็คือการมีมือหนึ่งจีบคว่ำนะครับ อยู่ระดับกลางอกนั่นเองนะครับ ไม่สูงเกินนะครับหลังอาบน้ำนะครับไม่ค่อยตอบจีบเข้าหาตัวนะครับ แล้วก็ เลือดหมูขึ้นไปครับแล้วก็ปล่อยนะครับ ชาตินี้ล่ะครับเป็นการสอนจีบนะครับนักเรียนครับ นี่นะครับขอจีบนะครับ เดี๋ยวเรามาปฏิบัติพร้อมกัน ร้อง ลองคำว่ากระจงจะลงด้วยครับนักเรียน ในจังหวะนั้นเอง พร้อมนะครับสำหรับการสอนจีบ ปลาคราฟ ลงจะทิ้งโจงทิ้ง อีกครั้งครับ อนงค์กะ เพลงจง King ให้นักเรียนสังเกตคุณครูต้นทางนะครับเพียงศีรษะข้อสำคัญการใช้ลำตัวก็สำคัญนะคะ ให้นักเรียนสังเกตนะครับ นี่คือทางสมอง ขออภัยนะครับก็เป็นท่าม้วนมือครับคุณแจ๊คครับ การม้วนมือนะครับนักเรียนก็สามารถม้วนได้หลายแบบนะครับ อยู่ที่เราจะนำไปใช้เช่นการแสดงความชุดบางตอนนะครับ อีสานพระครูแตกครับ เวลาเขาม้วนนะครับเขาก็จะใช้สองมือเลย ปล่อยนะครับม้วน ไข่ม้วน นี่คือการม้วนมือของอีสานอยู่ที่ศิลปะการใช้ จะใช้ท่านี้นะครับ ก็คือการม้วนนั่นเองค่อยๆม้วนเข้าหาตัวนะครับ ค่อยๆมานะครับ ไม่ค่อยม่วนตั้งวงกันเองนะครับ เอาล่ะครับเดี๋ยวเรามาปฏิบัติพร้อมกันกับการค่าห้อง จงจะ ร้องเพลงนะครับ พร้อมไหมครับ หน้าที่ 3 ครับ เดี๋ยวเรามาเริ่มท่าที่ 3 กันเลยครับม้วนจีบนั่นเองนะครับ เอาล่ะครับ จงกะ คิมจงอิน อีกครั้งนะครับ กระจง ยิงโจรยิง ได้ไหมครับ อีกครั้ง งงกะ โจวซิงฉือ เยี่ยมมากเลยครับนักเรียนปลายทางครับ เราเดินทางมาถึงท่าสุดท้ายสำหรับวันนี้ครับ สำหรับค่าสุดท้ายก็คือประเมินนั่นเองครับ สำหรับการประเมินนะครับคุณครูบอกแล้วว่าจะเริ่มที่การตั้งปลุกนะครับ วงขึ้นมามื้ออย่าลืมนะครับแขนเหยียดตึงหลังจากนั้นก็ค่อยกดนะครับ ปวดลำแขนลงมาข้างล่าง แล้วค่อยๆปลีกนะครับ หงายท้องแข็งขึ้น นักเรียนลองสังเกตลำตัวครูนะครับแล้วก็ศีรษะคุณครูจะเอียงไปทางมือที่กดอ่อนแล้วคุณครูก็จะยังกลับ เห็นไหมครับ เดี๋ยวเรามาลองนับจังหวะครับครูนะครับ นักเรียนพร้อมนะครับ ปลาคราฟ กระจงจะ ยิงตรงยิง อีกครั้งครับ จงกะ เพลงจงทิ้ง ได้ไหมครับนักเรียนครับ นักเรียนอยากจะออกอะไรครับ เยี่ยมมากๆเลยครับ เดี๋ยวเรามาเอาตั้งแต่ถ้าที่ 1 ครับเรารบกวนตั้งแต่ถ้าที่ 1 มาถึงหน้าที่ 4 อย่างชัด แล้วก็นับจังหวะด้วยเอาล่ะครับนักเรียนพร้อมนะครับ เรามาเริ่มกันเลยครับ กระจงจะ งง วง King คงจะโดนทิ้ง โครงกระทิงองค์ เป็นอย่างไรบ้างครับนักเรียนปลายทางครับปฏิบัติธรรมต้นทางได้หรือเปล่าครับเดี๋ยววันนี้นะครับก็จะมีเวลาให้นักเรียนได้ฝึกปฏิบัติกันอีกครับ ใช่แล้วค่ะ เอาหลักฐานเรียนครับ และสำหรับท่านปฏิบัติในวันนี้ของเราครับดูคำชี้แจง สำหรับคำชี้แจงของนักเรียนนะคะ คุณครูจะให้นักเรียนนะครับแบ่งกลุ่มกับครูก็ได้นะครับ ฝึกปฏิบัตินาฏยศัพท์เมื่อสักครู่นี้นั่นเองนะคะ ส่วนบทบาทของครูปลายทางนะคะคุณครูปลายทางก็อยากให้ปลายทางช่วยแนะนำนะคะ ในการฝึกปฏิบัติของนักเรียนด้วยค่ะ เดี๋ยวเราจะให้นักเรียนได้ฝึก พร้อมกับร่องจังหวะด้วยนะครับ ว่าจะเอากะทิลงทีมนะครับ ลงสระ มีที่มาไหมครับ กระจงกระจิดลงถิ่น คือเขาจะใช้ท่องแทนหน้าทับค่ะ เป็นหน้าทับของ คนไทยนั่นเองค่ะเวลาเรามันเลวนะคะ เราก็จะใช้หน้าทับในการบรรเลงใช่ไหมคะก็คือเราเรียนเขียนตามเสียงดนตรีตามนัดรับใช่ไหมคะ ใช่แล้วค่ะเวลาแล้วก็จะแน่นฝึกเรื่องของขวัญไม่ใช่แล้วครับเอาล่ะครับนักเรียนครับเดี๋ยววันนั้น เราไปฝึกปฏิบัตินาฏยศัพท์ พร้อมกับนับจังหวะ จงอธิบายด้วยครับป้ายเลยครับ เสียงดนตรี เสียงนาฬิกานับถอยหลัง เป็นอย่างไรบ้างครับนักเรียน หลักการฝึกปฏิบัตินาฏยศัพท์ของเรานักเรียนครับ นักเรียนบอกว่าไม่ยากเลยครับ ครั้งนะครับนักเรียนจะได้ฝึกจังหวะโดยการนับจังหวะ ลงจะทิ้งลงทิ้งด้วยครับส่วนนักเรียนคนไหนที่ยังปฏิบัติไม่คล่องนะครับไม่เป็นอะไรนะครับ ใช้เวลาว่างในการฝึกฝนเพิ่มเติม ว่านักเรียนทำซ้ำๆทำบ่อยนักเรียนก็จะมีความชำนาญแล้วก็สูงขึ้นนั่นเอง เอาล่ะครับนักเรียนครับ เราจะมาสรุปการเรียนรู้สำหรับวันนี้นะครับ นาฏยศัพท์นะครับนักเรียนครับสำหรับนาฏยศัพท์นะครับ ก็จะหมายถึงศัพท์ที่ใช้เกี่ยวกับ ลักษณะท่ารำนะครับในการฝึกหัดนาฏศิลป์โขนละครนะคะ เป็นคำที่ใช้ในวงการนาฏศิลป์ไทยนั่นเองครับ เอาล่ะครับ และประเภทของนาฏยศัพท์เรา จะแบ่งเป็น 3 ประเภทได้ไหมครับครูแจ๊คครับมีอะไรบ้างครับ ค่ะ 1 เลยนะคะนาม 3 ค่ะ 2 ค่ะกิริยาศัพท์ค่ะและ 3 ค่ะ นาฏยศัพท์เบ็ดเตล็ดค่ะ ครับนาฏยศัพท์เบ็ดเตล็ด นางเอกนะครับน้ำเย็นครับ เอาล่ะครับ ภาพในครั้งนี้นะครับ ครู 2 คนขอทิ้งท้ายไว้เท่านี้นะครับ และเดี๋ยวเรามาพบกันในครั้งหน้านะครับ สำหรับครั้งหน้าครับ เราจะเรียนในเนื้อหาของอะไรครับ ครั้งต่อไปนะคะเราจะเรียนในเรื่องของนาฏยศัพท์ 2 นั้นเองค่ะ ก็คือนาฏยศัพท์ เช้านะครับนักเรียนครับกับไอ้จังไรเดี๋ยวเรามารอติดตามกันเลยครับ สำหรับวันนี้ครับคุณครูฝากไว้เพียงเท่านี้ครับ พบกันครั้งหน้าครั้งนี้สวัสดีครับ สวัสดีค่ะ 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DLTV 2/2564 ป. 5 ศิลปะ หน่วยที่ 10_๑ นาฏยศัพท์ (1) 1 ก.พ. 2564</dc:title>
  <dc:creator/>
  <cp:keywords/>
  <dcterms:created xsi:type="dcterms:W3CDTF">2024-01-04T03:09:01Z</dcterms:created>
  <dcterms:modified xsi:type="dcterms:W3CDTF">2024-01-04T03: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มกราคม 2566 เวลา 13.30 น.</vt:lpwstr>
  </property>
  <property fmtid="{D5CDD505-2E9C-101B-9397-08002B2CF9AE}" pid="3" name="subtitle">
    <vt:lpwstr/>
  </property>
</Properties>
</file>